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7EF3F8" w14:textId="77777777" w:rsidR="0034775E" w:rsidRDefault="002A763A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50626169" w14:textId="77777777" w:rsidR="0034775E" w:rsidRDefault="002A763A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 tidyverse 1.3.0 ──</w:t>
      </w:r>
    </w:p>
    <w:p w14:paraId="693FDDC5" w14:textId="77777777" w:rsidR="0034775E" w:rsidRDefault="002A763A">
      <w:pPr>
        <w:pStyle w:val="SourceCode"/>
      </w:pPr>
      <w:r>
        <w:rPr>
          <w:rStyle w:val="VerbatimChar"/>
        </w:rPr>
        <w:t>## ✓ ggplot2 3.2.1     ✓ purrr   0.3.3</w:t>
      </w:r>
      <w:r>
        <w:br/>
      </w:r>
      <w:r>
        <w:rPr>
          <w:rStyle w:val="VerbatimChar"/>
        </w:rPr>
        <w:t>## ✓ tibble  2.1.3     ✓ dplyr   0.8.4</w:t>
      </w:r>
      <w:r>
        <w:br/>
      </w:r>
      <w:r>
        <w:rPr>
          <w:rStyle w:val="VerbatimChar"/>
        </w:rPr>
        <w:t>## ✓ tidyr   1.0.2     ✓ stringr 1.4.0</w:t>
      </w:r>
      <w:r>
        <w:br/>
      </w:r>
      <w:r>
        <w:rPr>
          <w:rStyle w:val="VerbatimChar"/>
        </w:rPr>
        <w:t>## ✓ readr   1.3.1     ✓ forcats 0.4.0</w:t>
      </w:r>
    </w:p>
    <w:p w14:paraId="522BCC98" w14:textId="77777777" w:rsidR="0034775E" w:rsidRDefault="002A763A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</w:t>
      </w:r>
      <w:r>
        <w:rPr>
          <w:rStyle w:val="VerbatimChar"/>
        </w:rPr>
        <w:t>ag()</w:t>
      </w:r>
    </w:p>
    <w:p w14:paraId="7554D0FC" w14:textId="77777777" w:rsidR="0034775E" w:rsidRDefault="002A76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ally"</w:t>
      </w:r>
      <w:r>
        <w:rPr>
          <w:rStyle w:val="NormalTok"/>
        </w:rPr>
        <w:t>)</w:t>
      </w:r>
    </w:p>
    <w:p w14:paraId="51E257B8" w14:textId="77777777" w:rsidR="0034775E" w:rsidRDefault="002A763A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734C1791" w14:textId="77777777" w:rsidR="0034775E" w:rsidRDefault="002A76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14:paraId="4930FAD4" w14:textId="77777777" w:rsidR="0034775E" w:rsidRDefault="002A763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14:paraId="7713793E" w14:textId="77777777" w:rsidR="0034775E" w:rsidRDefault="002A76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</w:p>
    <w:p w14:paraId="411F44BF" w14:textId="77777777" w:rsidR="0034775E" w:rsidRDefault="002A76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</w:t>
      </w:r>
      <w:r>
        <w:rPr>
          <w:rStyle w:val="VerbatimChar"/>
        </w:rPr>
        <w:t>age: 'MASS'</w:t>
      </w:r>
    </w:p>
    <w:p w14:paraId="679D2BBA" w14:textId="77777777" w:rsidR="0034775E" w:rsidRDefault="002A763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13A35E55" w14:textId="77777777" w:rsidR="0034775E" w:rsidRDefault="002A76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7D669B99" w14:textId="77777777" w:rsidR="0034775E" w:rsidRDefault="002A763A">
      <w:pPr>
        <w:pStyle w:val="SourceCode"/>
      </w:pPr>
      <w:r>
        <w:rPr>
          <w:rStyle w:val="VerbatimChar"/>
        </w:rPr>
        <w:t>## Loading required package: lattice</w:t>
      </w:r>
    </w:p>
    <w:p w14:paraId="646C29AD" w14:textId="77777777" w:rsidR="0034775E" w:rsidRDefault="002A76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2487BDAC" w14:textId="77777777" w:rsidR="0034775E" w:rsidRDefault="002A763A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06843193" w14:textId="77777777" w:rsidR="0034775E" w:rsidRDefault="002A76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</w:t>
      </w:r>
      <w:r>
        <w:rPr>
          <w:rStyle w:val="StringTok"/>
        </w:rPr>
        <w:t>ubridate"</w:t>
      </w:r>
      <w:r>
        <w:rPr>
          <w:rStyle w:val="NormalTok"/>
        </w:rPr>
        <w:t>)</w:t>
      </w:r>
    </w:p>
    <w:p w14:paraId="186E8FD3" w14:textId="77777777" w:rsidR="0034775E" w:rsidRDefault="002A76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649046B3" w14:textId="77777777" w:rsidR="0034775E" w:rsidRDefault="002A763A">
      <w:pPr>
        <w:pStyle w:val="SourceCode"/>
      </w:pPr>
      <w:r>
        <w:rPr>
          <w:rStyle w:val="VerbatimChar"/>
        </w:rPr>
        <w:lastRenderedPageBreak/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14:paraId="0DF531F3" w14:textId="77777777" w:rsidR="0034775E" w:rsidRDefault="002A76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1289E07E" w14:textId="77777777" w:rsidR="0034775E" w:rsidRDefault="002A763A">
      <w:pPr>
        <w:pStyle w:val="SourceCode"/>
      </w:pP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hicago.csv"</w:t>
      </w:r>
      <w:r>
        <w:rPr>
          <w:rStyle w:val="NormalTok"/>
        </w:rPr>
        <w:t>)</w:t>
      </w:r>
    </w:p>
    <w:p w14:paraId="4E75F181" w14:textId="77777777" w:rsidR="0034775E" w:rsidRDefault="002A763A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Arrest = col_logical(),</w:t>
      </w:r>
      <w:r>
        <w:br/>
      </w:r>
      <w:r>
        <w:rPr>
          <w:rStyle w:val="VerbatimChar"/>
        </w:rPr>
        <w:t>##   Domestic = col_logical(),</w:t>
      </w:r>
      <w:r>
        <w:br/>
      </w:r>
      <w:r>
        <w:rPr>
          <w:rStyle w:val="VerbatimChar"/>
        </w:rPr>
        <w:t>##   Beat = col_double(),</w:t>
      </w:r>
      <w:r>
        <w:br/>
      </w:r>
      <w:r>
        <w:rPr>
          <w:rStyle w:val="VerbatimChar"/>
        </w:rPr>
        <w:t>##   District = col_double(),</w:t>
      </w:r>
      <w:r>
        <w:br/>
      </w:r>
      <w:r>
        <w:rPr>
          <w:rStyle w:val="VerbatimChar"/>
        </w:rPr>
        <w:t>##   Ward = col_double(),</w:t>
      </w:r>
      <w:r>
        <w:br/>
      </w:r>
      <w:r>
        <w:rPr>
          <w:rStyle w:val="VerbatimChar"/>
        </w:rPr>
        <w:t>##   `Community Area` = col_double(),</w:t>
      </w:r>
      <w:r>
        <w:br/>
      </w:r>
      <w:r>
        <w:rPr>
          <w:rStyle w:val="VerbatimChar"/>
        </w:rPr>
        <w:t>##   `X Coordinate`</w:t>
      </w:r>
      <w:r>
        <w:rPr>
          <w:rStyle w:val="VerbatimChar"/>
        </w:rPr>
        <w:t xml:space="preserve"> = col_double(),</w:t>
      </w:r>
      <w:r>
        <w:br/>
      </w:r>
      <w:r>
        <w:rPr>
          <w:rStyle w:val="VerbatimChar"/>
        </w:rPr>
        <w:t>##   `Y Coordinate` = col_double(),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Latitude = col_double(),</w:t>
      </w:r>
      <w:r>
        <w:br/>
      </w:r>
      <w:r>
        <w:rPr>
          <w:rStyle w:val="VerbatimChar"/>
        </w:rPr>
        <w:t>##   Longitude = col_double()</w:t>
      </w:r>
      <w:r>
        <w:br/>
      </w:r>
      <w:r>
        <w:rPr>
          <w:rStyle w:val="VerbatimChar"/>
        </w:rPr>
        <w:t>## )</w:t>
      </w:r>
    </w:p>
    <w:p w14:paraId="1DBEB064" w14:textId="77777777" w:rsidR="0034775E" w:rsidRDefault="002A763A">
      <w:pPr>
        <w:pStyle w:val="SourceCode"/>
      </w:pPr>
      <w:r>
        <w:rPr>
          <w:rStyle w:val="VerbatimChar"/>
        </w:rPr>
        <w:t>## See spec(...) for full column specifications.</w:t>
      </w:r>
    </w:p>
    <w:p w14:paraId="3781AD97" w14:textId="77777777" w:rsidR="0034775E" w:rsidRDefault="002A763A">
      <w:pPr>
        <w:pStyle w:val="SourceCode"/>
      </w:pP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mdy_hms</w:t>
      </w:r>
      <w:r>
        <w:rPr>
          <w:rStyle w:val="NormalTok"/>
        </w:rPr>
        <w:t>(Date))</w:t>
      </w:r>
    </w:p>
    <w:p w14:paraId="04ED5BB7" w14:textId="77777777" w:rsidR="0034775E" w:rsidRDefault="002A763A">
      <w:pPr>
        <w:pStyle w:val="SourceCode"/>
      </w:pP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ur =</w:t>
      </w:r>
      <w:r>
        <w:rPr>
          <w:rStyle w:val="NormalTok"/>
        </w:rPr>
        <w:t xml:space="preserve">  </w:t>
      </w:r>
      <w:r>
        <w:rPr>
          <w:rStyle w:val="KeywordTok"/>
        </w:rPr>
        <w:t>minute</w:t>
      </w:r>
      <w:r>
        <w:rPr>
          <w:rStyle w:val="NormalTok"/>
        </w:rPr>
        <w:t>(Dat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hicago</w:t>
      </w:r>
      <w:r>
        <w:rPr>
          <w:rStyle w:val="OperatorTok"/>
        </w:rPr>
        <w:t>$</w:t>
      </w:r>
      <w:r>
        <w:rPr>
          <w:rStyle w:val="NormalTok"/>
        </w:rPr>
        <w:t>Hour)</w:t>
      </w:r>
    </w:p>
    <w:p w14:paraId="20E43780" w14:textId="77777777" w:rsidR="0034775E" w:rsidRDefault="002A763A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9.00   14.00   13.08   18.00   23.00</w:t>
      </w:r>
    </w:p>
    <w:p w14:paraId="6E31EFEE" w14:textId="77777777" w:rsidR="0034775E" w:rsidRDefault="002A763A">
      <w:pPr>
        <w:pStyle w:val="SourceCode"/>
      </w:pP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Block"</w:t>
      </w:r>
      <w:r>
        <w:rPr>
          <w:rStyle w:val="NormalTok"/>
        </w:rPr>
        <w:t xml:space="preserve">, </w:t>
      </w:r>
      <w:r>
        <w:rPr>
          <w:rStyle w:val="StringTok"/>
        </w:rPr>
        <w:t>"IUCR"</w:t>
      </w:r>
      <w:r>
        <w:rPr>
          <w:rStyle w:val="NormalTok"/>
        </w:rPr>
        <w:t xml:space="preserve">, </w:t>
      </w:r>
      <w:r>
        <w:rPr>
          <w:rStyle w:val="StringTok"/>
        </w:rPr>
        <w:t>'Primary Type'</w:t>
      </w:r>
      <w:r>
        <w:rPr>
          <w:rStyle w:val="NormalTok"/>
        </w:rPr>
        <w:t xml:space="preserve">, </w:t>
      </w:r>
      <w:r>
        <w:rPr>
          <w:rStyle w:val="StringTok"/>
        </w:rPr>
        <w:t>"Description"</w:t>
      </w:r>
      <w:r>
        <w:rPr>
          <w:rStyle w:val="NormalTok"/>
        </w:rPr>
        <w:t xml:space="preserve">, </w:t>
      </w:r>
      <w:r>
        <w:rPr>
          <w:rStyle w:val="StringTok"/>
        </w:rPr>
        <w:t>"Arrest"</w:t>
      </w:r>
      <w:r>
        <w:rPr>
          <w:rStyle w:val="NormalTok"/>
        </w:rPr>
        <w:t xml:space="preserve">, </w:t>
      </w:r>
      <w:r>
        <w:rPr>
          <w:rStyle w:val="StringTok"/>
        </w:rPr>
        <w:t>"Domestic"</w:t>
      </w:r>
      <w:r>
        <w:rPr>
          <w:rStyle w:val="NormalTok"/>
        </w:rPr>
        <w:t xml:space="preserve">, </w:t>
      </w:r>
      <w:r>
        <w:rPr>
          <w:rStyle w:val="StringTok"/>
        </w:rPr>
        <w:t>"Beat"</w:t>
      </w:r>
      <w:r>
        <w:rPr>
          <w:rStyle w:val="NormalTok"/>
        </w:rPr>
        <w:t xml:space="preserve">, </w:t>
      </w:r>
      <w:r>
        <w:rPr>
          <w:rStyle w:val="StringTok"/>
        </w:rPr>
        <w:t>"District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 xml:space="preserve">, </w:t>
      </w:r>
      <w:r>
        <w:rPr>
          <w:rStyle w:val="StringTok"/>
        </w:rPr>
        <w:t>'Community Area'</w:t>
      </w:r>
      <w:r>
        <w:rPr>
          <w:rStyle w:val="NormalTok"/>
        </w:rPr>
        <w:t xml:space="preserve">, </w:t>
      </w:r>
      <w:r>
        <w:rPr>
          <w:rStyle w:val="StringTok"/>
        </w:rPr>
        <w:t>'FBI Code'</w:t>
      </w:r>
      <w:r>
        <w:rPr>
          <w:rStyle w:val="NormalTok"/>
        </w:rPr>
        <w:t>,</w:t>
      </w:r>
      <w:r>
        <w:rPr>
          <w:rStyle w:val="StringTok"/>
        </w:rPr>
        <w:t>'Location Description'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Latitude"</w:t>
      </w:r>
      <w:r>
        <w:rPr>
          <w:rStyle w:val="NormalTok"/>
        </w:rPr>
        <w:t xml:space="preserve">, </w:t>
      </w:r>
      <w:r>
        <w:rPr>
          <w:rStyle w:val="StringTok"/>
        </w:rPr>
        <w:t>"Longitude"</w:t>
      </w:r>
      <w:r>
        <w:rPr>
          <w:rStyle w:val="NormalTok"/>
        </w:rPr>
        <w:t>)</w:t>
      </w:r>
    </w:p>
    <w:p w14:paraId="0CCE73C7" w14:textId="77777777" w:rsidR="0034775E" w:rsidRDefault="002A763A">
      <w:pPr>
        <w:pStyle w:val="SourceCode"/>
      </w:pP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res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Arres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rest =</w:t>
      </w:r>
      <w:r>
        <w:rPr>
          <w:rStyle w:val="NormalTok"/>
        </w:rPr>
        <w:t xml:space="preserve"> </w:t>
      </w:r>
      <w:r>
        <w:rPr>
          <w:rStyle w:val="KeywordTok"/>
        </w:rPr>
        <w:t>fct_reco</w:t>
      </w:r>
      <w:r>
        <w:rPr>
          <w:rStyle w:val="KeywordTok"/>
        </w:rPr>
        <w:t>de</w:t>
      </w:r>
      <w:r>
        <w:rPr>
          <w:rStyle w:val="NormalTok"/>
        </w:rPr>
        <w:t xml:space="preserve">(Arrest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u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Hou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'Primary_Typ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StringTok"/>
        </w:rPr>
        <w:t>'Primary_Type'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cription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escrip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'Location_Descrip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StringTok"/>
        </w:rPr>
        <w:t>'Location_Description'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mestic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omestic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stric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istric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Yea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ard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Ward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'Comm</w:t>
      </w:r>
      <w:r>
        <w:rPr>
          <w:rStyle w:val="StringTok"/>
        </w:rPr>
        <w:t>unity_Are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StringTok"/>
        </w:rPr>
        <w:t>'Community_Area'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lock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lock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UC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IUCR))</w:t>
      </w:r>
    </w:p>
    <w:p w14:paraId="673C4593" w14:textId="77777777" w:rsidR="0034775E" w:rsidRDefault="002A763A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hicag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omestic, </w:t>
      </w:r>
      <w:r>
        <w:rPr>
          <w:rStyle w:val="DataTypeTok"/>
        </w:rPr>
        <w:t>fill =</w:t>
      </w:r>
      <w:r>
        <w:rPr>
          <w:rStyle w:val="NormalTok"/>
        </w:rPr>
        <w:t xml:space="preserve"> Arrest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show</w:t>
      </w:r>
      <w:r>
        <w:rPr>
          <w:rStyle w:val="NormalTok"/>
        </w:rPr>
        <w:t>(p1)</w:t>
      </w:r>
    </w:p>
    <w:p w14:paraId="0E45FFA8" w14:textId="77777777" w:rsidR="0034775E" w:rsidRDefault="002A763A">
      <w:pPr>
        <w:pStyle w:val="FirstParagraph"/>
      </w:pPr>
      <w:r>
        <w:rPr>
          <w:noProof/>
        </w:rPr>
        <w:drawing>
          <wp:inline distT="0" distB="0" distL="0" distR="0" wp14:anchorId="246417BB" wp14:editId="2EEF1B3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---Phase-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D8F0C" w14:textId="77777777" w:rsidR="0034775E" w:rsidRDefault="002A763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icag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3C158FFC" w14:textId="77777777" w:rsidR="0034775E" w:rsidRDefault="002A763A">
      <w:pPr>
        <w:pStyle w:val="FirstParagraph"/>
      </w:pPr>
      <w:r>
        <w:rPr>
          <w:noProof/>
        </w:rPr>
        <w:lastRenderedPageBreak/>
        <w:drawing>
          <wp:inline distT="0" distB="0" distL="0" distR="0" wp14:anchorId="25F4660D" wp14:editId="2BFBBC5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---Phase-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17B1C" w14:textId="77777777" w:rsidR="0034775E" w:rsidRDefault="002A763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icag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r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451C9C5E" w14:textId="77777777" w:rsidR="0034775E" w:rsidRDefault="002A763A">
      <w:pPr>
        <w:pStyle w:val="FirstParagraph"/>
      </w:pPr>
      <w:r>
        <w:rPr>
          <w:noProof/>
        </w:rPr>
        <w:drawing>
          <wp:inline distT="0" distB="0" distL="0" distR="0" wp14:anchorId="73762C1A" wp14:editId="1786C60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---Phase-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788A7" w14:textId="77777777" w:rsidR="0034775E" w:rsidRDefault="002A763A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chicag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Primary Typ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37326BF3" w14:textId="77777777" w:rsidR="0034775E" w:rsidRDefault="002A763A">
      <w:pPr>
        <w:pStyle w:val="FirstParagraph"/>
      </w:pPr>
      <w:r>
        <w:rPr>
          <w:noProof/>
        </w:rPr>
        <w:drawing>
          <wp:inline distT="0" distB="0" distL="0" distR="0" wp14:anchorId="2866BED9" wp14:editId="08B4644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---Phase-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477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3429B6" w14:textId="77777777" w:rsidR="00000000" w:rsidRDefault="002A763A">
      <w:pPr>
        <w:spacing w:after="0"/>
      </w:pPr>
      <w:r>
        <w:separator/>
      </w:r>
    </w:p>
  </w:endnote>
  <w:endnote w:type="continuationSeparator" w:id="0">
    <w:p w14:paraId="267F22E7" w14:textId="77777777" w:rsidR="00000000" w:rsidRDefault="002A76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88CCE" w14:textId="77777777" w:rsidR="0034775E" w:rsidRDefault="002A763A">
      <w:r>
        <w:separator/>
      </w:r>
    </w:p>
  </w:footnote>
  <w:footnote w:type="continuationSeparator" w:id="0">
    <w:p w14:paraId="69A001F2" w14:textId="77777777" w:rsidR="0034775E" w:rsidRDefault="002A76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3F64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48EF6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763A"/>
    <w:rsid w:val="0034775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26D92"/>
  <w15:docId w15:val="{404E7BA4-5B80-41AE-B1CC-0A7F642A7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9FCBBAAA2B974BAEBC079F2898A4D7" ma:contentTypeVersion="9" ma:contentTypeDescription="Create a new document." ma:contentTypeScope="" ma:versionID="bbfb28e77d8fff8d77bc431267f6c68e">
  <xsd:schema xmlns:xsd="http://www.w3.org/2001/XMLSchema" xmlns:xs="http://www.w3.org/2001/XMLSchema" xmlns:p="http://schemas.microsoft.com/office/2006/metadata/properties" xmlns:ns3="4be83d4f-ea09-4cbe-80e0-7b2740a4a80c" targetNamespace="http://schemas.microsoft.com/office/2006/metadata/properties" ma:root="true" ma:fieldsID="2b20f02aa7cdedeefee038192bc50525" ns3:_="">
    <xsd:import namespace="4be83d4f-ea09-4cbe-80e0-7b2740a4a8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83d4f-ea09-4cbe-80e0-7b2740a4a8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A8E1402-A5FD-4113-A8F8-DAF8BD415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e83d4f-ea09-4cbe-80e0-7b2740a4a8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6E8198-D90D-4F73-B5C5-B6CCA0347A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26489C-42DD-4229-A0A2-D83409F430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71</Words>
  <Characters>2691</Characters>
  <Application>Microsoft Office Word</Application>
  <DocSecurity>0</DocSecurity>
  <Lines>22</Lines>
  <Paragraphs>6</Paragraphs>
  <ScaleCrop>false</ScaleCrop>
  <Company>Fayetteville State University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dison, Jennifer K</dc:creator>
  <cp:keywords/>
  <cp:lastModifiedBy>Addison, Jennifer K</cp:lastModifiedBy>
  <cp:revision>2</cp:revision>
  <dcterms:created xsi:type="dcterms:W3CDTF">2020-03-02T12:19:00Z</dcterms:created>
  <dcterms:modified xsi:type="dcterms:W3CDTF">2020-03-02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9FCBBAAA2B974BAEBC079F2898A4D7</vt:lpwstr>
  </property>
</Properties>
</file>